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3097"/>
        <w:gridCol w:w="1302"/>
        <w:gridCol w:w="2315"/>
        <w:gridCol w:w="1251"/>
        <w:gridCol w:w="1936"/>
        <w:gridCol w:w="1302"/>
        <w:gridCol w:w="2834"/>
      </w:tblGrid>
      <w:tr w:rsidR="00893C8B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5F670C43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5B425D">
              <w:rPr>
                <w:sz w:val="20"/>
                <w:szCs w:val="20"/>
              </w:rPr>
              <w:t>Norwegian Crane</w:t>
            </w:r>
            <w:r>
              <w:rPr>
                <w:sz w:val="20"/>
                <w:szCs w:val="20"/>
              </w:rPr>
              <w:t xml:space="preserve"> V202</w:t>
            </w:r>
            <w:r w:rsidR="00893C8B">
              <w:rPr>
                <w:sz w:val="20"/>
                <w:szCs w:val="20"/>
              </w:rPr>
              <w:t>5</w:t>
            </w:r>
            <w:r w:rsidR="00EA63C8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2C0B5BC7" w:rsidR="0020622E" w:rsidRPr="00DA5EFE" w:rsidRDefault="00893C8B" w:rsidP="009715FA">
            <w:pPr>
              <w:spacing w:line="259" w:lineRule="auto"/>
            </w:pPr>
            <w:r>
              <w:t>21</w:t>
            </w:r>
            <w:r w:rsidRPr="00893C8B">
              <w:rPr>
                <w:vertAlign w:val="superscript"/>
              </w:rPr>
              <w:t>st</w:t>
            </w:r>
            <w: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6F6ADED9" w:rsidR="0020622E" w:rsidRPr="00DA5EFE" w:rsidRDefault="00893C8B" w:rsidP="009715F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537EF23" w14:textId="71F40CFC" w:rsidR="00DA7966" w:rsidRDefault="00701E81" w:rsidP="009715FA">
            <w:pPr>
              <w:spacing w:line="259" w:lineRule="auto"/>
            </w:pPr>
            <w:r>
              <w:t>Michael Brooks</w:t>
            </w:r>
            <w:r w:rsidR="00893C8B">
              <w:t>.</w:t>
            </w:r>
          </w:p>
          <w:p w14:paraId="4E280209" w14:textId="43FAC5A5" w:rsidR="00701E81" w:rsidRPr="00BD0E5F" w:rsidRDefault="00701E81" w:rsidP="009715FA">
            <w:pPr>
              <w:spacing w:line="259" w:lineRule="auto"/>
            </w:pPr>
            <w:r>
              <w:t>Facilities and Activity Supervisor</w:t>
            </w:r>
            <w:r w:rsidR="0020622E">
              <w:t>.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893C8B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93C8B">
              <w:rPr>
                <w:b/>
                <w:i/>
                <w:sz w:val="16"/>
                <w:szCs w:val="16"/>
              </w:rPr>
              <w:t>Hazard</w:t>
            </w:r>
            <w:r w:rsidRPr="00893C8B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893C8B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93C8B">
              <w:rPr>
                <w:b/>
                <w:i/>
                <w:sz w:val="16"/>
                <w:szCs w:val="16"/>
              </w:rPr>
              <w:t>Risk</w:t>
            </w:r>
            <w:r w:rsidRPr="00893C8B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893C8B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93C8B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893C8B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93C8B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893C8B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93C8B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893C8B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93C8B">
              <w:rPr>
                <w:b/>
                <w:i/>
                <w:sz w:val="16"/>
                <w:szCs w:val="16"/>
              </w:rPr>
              <w:t xml:space="preserve">Controls </w:t>
            </w:r>
            <w:r w:rsidRPr="00893C8B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893C8B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93C8B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893C8B">
              <w:rPr>
                <w:i/>
                <w:sz w:val="16"/>
                <w:szCs w:val="16"/>
              </w:rPr>
              <w:t>equipment,</w:t>
            </w:r>
            <w:r w:rsidRPr="00893C8B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0CB2C446" w:rsidR="000E62E3" w:rsidRPr="00893C8B" w:rsidRDefault="00482DBB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Slips,</w:t>
            </w:r>
            <w:r w:rsidR="004C70F8" w:rsidRPr="00893C8B">
              <w:rPr>
                <w:sz w:val="16"/>
                <w:szCs w:val="16"/>
              </w:rPr>
              <w:t xml:space="preserve"> </w:t>
            </w:r>
            <w:r w:rsidR="00E11470" w:rsidRPr="00893C8B">
              <w:rPr>
                <w:sz w:val="16"/>
                <w:szCs w:val="16"/>
              </w:rPr>
              <w:t>trips,</w:t>
            </w:r>
            <w:r w:rsidR="004C70F8" w:rsidRPr="00893C8B">
              <w:rPr>
                <w:sz w:val="16"/>
                <w:szCs w:val="16"/>
              </w:rPr>
              <w:t xml:space="preserve"> and falls</w:t>
            </w:r>
          </w:p>
        </w:tc>
        <w:tc>
          <w:tcPr>
            <w:tcW w:w="1556" w:type="dxa"/>
            <w:shd w:val="clear" w:color="auto" w:fill="auto"/>
          </w:tcPr>
          <w:p w14:paraId="7F332E64" w14:textId="77777777" w:rsidR="000E62E3" w:rsidRPr="00893C8B" w:rsidRDefault="000E62E3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7BB93C60" w14:textId="3061A61F" w:rsidR="004C70F8" w:rsidRPr="00893C8B" w:rsidRDefault="004C70F8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C4E1934" w14:textId="142F0B11" w:rsidR="000E62E3" w:rsidRPr="00893C8B" w:rsidRDefault="004C70F8" w:rsidP="001F75F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All activity users to be aware of uneven ground due to covering of wood chip</w:t>
            </w:r>
            <w:r w:rsidR="007F7D05" w:rsidRPr="00893C8B">
              <w:rPr>
                <w:sz w:val="16"/>
                <w:szCs w:val="16"/>
              </w:rPr>
              <w:t>. Also take care wh</w:t>
            </w:r>
            <w:r w:rsidR="005C1C48" w:rsidRPr="00893C8B">
              <w:rPr>
                <w:sz w:val="16"/>
                <w:szCs w:val="16"/>
              </w:rPr>
              <w:t>e</w:t>
            </w:r>
            <w:r w:rsidR="007F7D05" w:rsidRPr="00893C8B">
              <w:rPr>
                <w:sz w:val="16"/>
                <w:szCs w:val="16"/>
              </w:rPr>
              <w:t xml:space="preserve">n moving around </w:t>
            </w:r>
            <w:r w:rsidR="00F966F6" w:rsidRPr="00893C8B">
              <w:rPr>
                <w:sz w:val="16"/>
                <w:szCs w:val="16"/>
              </w:rPr>
              <w:t xml:space="preserve">the crane posts </w:t>
            </w:r>
            <w:r w:rsidR="00E11470" w:rsidRPr="00893C8B">
              <w:rPr>
                <w:sz w:val="16"/>
                <w:szCs w:val="16"/>
              </w:rPr>
              <w:t>making</w:t>
            </w:r>
            <w:r w:rsidR="00482DBB" w:rsidRPr="00893C8B">
              <w:rPr>
                <w:sz w:val="16"/>
                <w:szCs w:val="16"/>
              </w:rPr>
              <w:t xml:space="preserve"> sure not to get feet tangled in loose ropes.</w:t>
            </w:r>
          </w:p>
        </w:tc>
      </w:tr>
      <w:tr w:rsidR="001A5981" w:rsidRPr="001C60E8" w14:paraId="745EE73D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37ED19F1" w:rsidR="001A5981" w:rsidRPr="00893C8B" w:rsidRDefault="00E11470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Finger traps</w:t>
            </w:r>
          </w:p>
        </w:tc>
        <w:tc>
          <w:tcPr>
            <w:tcW w:w="1556" w:type="dxa"/>
            <w:shd w:val="clear" w:color="auto" w:fill="auto"/>
          </w:tcPr>
          <w:p w14:paraId="15E54643" w14:textId="77777777" w:rsidR="001A5981" w:rsidRPr="00893C8B" w:rsidRDefault="001A5981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3994F3A2" w14:textId="4AC839F2" w:rsidR="00E11470" w:rsidRPr="00893C8B" w:rsidRDefault="00E11470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22536538" w14:textId="5C37C524" w:rsidR="001A5981" w:rsidRPr="00893C8B" w:rsidRDefault="00E11470" w:rsidP="002B42D7">
            <w:pPr>
              <w:adjustRightInd w:val="0"/>
              <w:rPr>
                <w:rFonts w:cs="TT54t00"/>
                <w:sz w:val="16"/>
                <w:szCs w:val="16"/>
              </w:rPr>
            </w:pPr>
            <w:r w:rsidRPr="00893C8B">
              <w:rPr>
                <w:rFonts w:cs="TT54t00"/>
                <w:sz w:val="16"/>
                <w:szCs w:val="16"/>
              </w:rPr>
              <w:t>Care to be taken when handling wo</w:t>
            </w:r>
            <w:r w:rsidR="003222FB" w:rsidRPr="00893C8B">
              <w:rPr>
                <w:rFonts w:cs="TT54t00"/>
                <w:sz w:val="16"/>
                <w:szCs w:val="16"/>
              </w:rPr>
              <w:t>o</w:t>
            </w:r>
            <w:r w:rsidRPr="00893C8B">
              <w:rPr>
                <w:rFonts w:cs="TT54t00"/>
                <w:sz w:val="16"/>
                <w:szCs w:val="16"/>
              </w:rPr>
              <w:t>den blocks and placing on the floor make sure fingers are out of the way</w:t>
            </w:r>
            <w:r w:rsidR="007B57D8" w:rsidRPr="00893C8B">
              <w:rPr>
                <w:rFonts w:cs="TT54t00"/>
                <w:sz w:val="16"/>
                <w:szCs w:val="16"/>
              </w:rPr>
              <w:t>. Also take care not to trap fingers i</w:t>
            </w:r>
            <w:r w:rsidR="00E75CA6" w:rsidRPr="00893C8B">
              <w:rPr>
                <w:rFonts w:cs="TT54t00"/>
                <w:sz w:val="16"/>
                <w:szCs w:val="16"/>
              </w:rPr>
              <w:t>n</w:t>
            </w:r>
            <w:r w:rsidR="007B57D8" w:rsidRPr="00893C8B">
              <w:rPr>
                <w:rFonts w:cs="TT54t00"/>
                <w:sz w:val="16"/>
                <w:szCs w:val="16"/>
              </w:rPr>
              <w:t xml:space="preserve"> loose rope. 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6B324D41" w:rsidR="003937D8" w:rsidRPr="00893C8B" w:rsidRDefault="007B57D8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Muscle strai</w:t>
            </w:r>
            <w:r w:rsidR="00827F21" w:rsidRPr="00893C8B">
              <w:rPr>
                <w:sz w:val="16"/>
                <w:szCs w:val="16"/>
              </w:rPr>
              <w:t>n</w:t>
            </w:r>
          </w:p>
        </w:tc>
        <w:tc>
          <w:tcPr>
            <w:tcW w:w="1556" w:type="dxa"/>
            <w:shd w:val="clear" w:color="auto" w:fill="auto"/>
          </w:tcPr>
          <w:p w14:paraId="0F30EB94" w14:textId="77777777" w:rsidR="003937D8" w:rsidRPr="00893C8B" w:rsidRDefault="003937D8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7F5B2600" w14:textId="42BD62FA" w:rsidR="00827F21" w:rsidRPr="00893C8B" w:rsidRDefault="00827F21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6CDD28C" w14:textId="3903C163" w:rsidR="003937D8" w:rsidRPr="00893C8B" w:rsidRDefault="00827F21" w:rsidP="002B5ADD">
            <w:pPr>
              <w:adjustRightInd w:val="0"/>
              <w:rPr>
                <w:rFonts w:cs="TT54t00"/>
                <w:sz w:val="16"/>
                <w:szCs w:val="16"/>
              </w:rPr>
            </w:pPr>
            <w:r w:rsidRPr="00893C8B">
              <w:rPr>
                <w:rFonts w:cs="TT54t00"/>
                <w:sz w:val="16"/>
                <w:szCs w:val="16"/>
              </w:rPr>
              <w:t>Take care when lifting the wooden weights and assess if two people needed to lift</w:t>
            </w:r>
            <w:r w:rsidR="00726E4C" w:rsidRPr="00893C8B">
              <w:rPr>
                <w:rFonts w:cs="TT54t00"/>
                <w:sz w:val="16"/>
                <w:szCs w:val="16"/>
              </w:rPr>
              <w:t xml:space="preserve"> them. Take care when using ropes to move the crane gibs and lifting the blocks</w:t>
            </w:r>
            <w:r w:rsidR="003C543F" w:rsidRPr="00893C8B">
              <w:rPr>
                <w:rFonts w:cs="TT54t00"/>
                <w:sz w:val="16"/>
                <w:szCs w:val="16"/>
              </w:rPr>
              <w:t>. Follow activity instructions.</w:t>
            </w:r>
          </w:p>
        </w:tc>
      </w:tr>
      <w:tr w:rsidR="000E62E3" w:rsidRPr="001C60E8" w14:paraId="0F792B50" w14:textId="77777777" w:rsidTr="000E62E3">
        <w:trPr>
          <w:trHeight w:val="694"/>
        </w:trPr>
        <w:tc>
          <w:tcPr>
            <w:tcW w:w="2840" w:type="dxa"/>
            <w:shd w:val="clear" w:color="auto" w:fill="auto"/>
          </w:tcPr>
          <w:p w14:paraId="5B11D79F" w14:textId="7ED11547" w:rsidR="000E62E3" w:rsidRPr="00893C8B" w:rsidRDefault="003C543F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Falls from height</w:t>
            </w:r>
          </w:p>
        </w:tc>
        <w:tc>
          <w:tcPr>
            <w:tcW w:w="1556" w:type="dxa"/>
            <w:shd w:val="clear" w:color="auto" w:fill="auto"/>
          </w:tcPr>
          <w:p w14:paraId="4128D777" w14:textId="77777777" w:rsidR="000E62E3" w:rsidRPr="00893C8B" w:rsidRDefault="000E62E3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5689D629" w14:textId="56C37A60" w:rsidR="003C543F" w:rsidRPr="00893C8B" w:rsidRDefault="003C543F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0E9D637" w14:textId="574D19F3" w:rsidR="000E62E3" w:rsidRPr="00893C8B" w:rsidRDefault="00701E81" w:rsidP="00DA5EF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 w:rsidRPr="00893C8B">
              <w:rPr>
                <w:rFonts w:ascii="Segoe UI" w:hAnsi="Segoe UI" w:cs="Segoe UI"/>
                <w:sz w:val="16"/>
                <w:szCs w:val="16"/>
              </w:rPr>
              <w:t xml:space="preserve">Activity users </w:t>
            </w:r>
            <w:r w:rsidRPr="00893C8B">
              <w:rPr>
                <w:rFonts w:ascii="Segoe UI" w:hAnsi="Segoe UI" w:cs="Segoe UI"/>
                <w:b/>
                <w:bCs/>
                <w:sz w:val="16"/>
                <w:szCs w:val="16"/>
              </w:rPr>
              <w:t>must not climb</w:t>
            </w:r>
            <w:r w:rsidRPr="00893C8B">
              <w:rPr>
                <w:rFonts w:ascii="Segoe UI" w:hAnsi="Segoe UI" w:cs="Segoe UI"/>
                <w:sz w:val="16"/>
                <w:szCs w:val="16"/>
              </w:rPr>
              <w:t xml:space="preserve"> on any part of the activity or on the seesaw. Please read activity instructions</w:t>
            </w:r>
          </w:p>
        </w:tc>
      </w:tr>
      <w:tr w:rsidR="00346431" w:rsidRPr="001C60E8" w14:paraId="6841B6A0" w14:textId="77777777" w:rsidTr="00517AEA">
        <w:trPr>
          <w:trHeight w:val="553"/>
        </w:trPr>
        <w:tc>
          <w:tcPr>
            <w:tcW w:w="2840" w:type="dxa"/>
            <w:shd w:val="clear" w:color="auto" w:fill="auto"/>
          </w:tcPr>
          <w:p w14:paraId="13DA1288" w14:textId="6C818ABD" w:rsidR="00346431" w:rsidRPr="00893C8B" w:rsidRDefault="0091448B" w:rsidP="0091448B">
            <w:pPr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Unauthorised use – Injured by equipment</w:t>
            </w:r>
            <w:r w:rsidRPr="00893C8B">
              <w:rPr>
                <w:sz w:val="16"/>
                <w:szCs w:val="16"/>
              </w:rPr>
              <w:tab/>
            </w:r>
            <w:r w:rsidRPr="00893C8B">
              <w:rPr>
                <w:sz w:val="16"/>
                <w:szCs w:val="16"/>
              </w:rPr>
              <w:tab/>
            </w:r>
          </w:p>
        </w:tc>
        <w:tc>
          <w:tcPr>
            <w:tcW w:w="1556" w:type="dxa"/>
            <w:shd w:val="clear" w:color="auto" w:fill="auto"/>
          </w:tcPr>
          <w:p w14:paraId="546C8ED3" w14:textId="77777777" w:rsidR="00346431" w:rsidRPr="00893C8B" w:rsidRDefault="00346431" w:rsidP="0034643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30059930" w14:textId="1A16D322" w:rsidR="00CD4442" w:rsidRPr="00893C8B" w:rsidRDefault="00CD4442" w:rsidP="003464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93C8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1D29F9A" w14:textId="5960AAB3" w:rsidR="00346431" w:rsidRPr="00893C8B" w:rsidRDefault="00CD4442" w:rsidP="0034643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893C8B">
              <w:rPr>
                <w:rFonts w:ascii="Nunito Sans" w:hAnsi="Nunito Sans"/>
                <w:sz w:val="16"/>
                <w:szCs w:val="16"/>
              </w:rPr>
              <w:t>There is a fence surrounding the perimeter of the course. The gate is kept locked when not in use.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3DFA9884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20622E">
              <w:rPr>
                <w:color w:val="FF0000"/>
                <w:sz w:val="20"/>
                <w:szCs w:val="20"/>
              </w:rPr>
              <w:t>Michael Brooks</w:t>
            </w:r>
          </w:p>
          <w:p w14:paraId="1403B8EE" w14:textId="01D3F3C3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 xml:space="preserve">: </w:t>
            </w:r>
            <w:r w:rsidR="0020622E">
              <w:rPr>
                <w:color w:val="FF0000"/>
                <w:sz w:val="20"/>
                <w:szCs w:val="20"/>
              </w:rPr>
              <w:t>Activity and Facilities supervisor</w:t>
            </w:r>
          </w:p>
          <w:p w14:paraId="6DDA4D29" w14:textId="741E77F5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</w:p>
        </w:tc>
        <w:tc>
          <w:tcPr>
            <w:tcW w:w="2409" w:type="dxa"/>
            <w:shd w:val="clear" w:color="auto" w:fill="D9D9D9"/>
          </w:tcPr>
          <w:p w14:paraId="6ACF21C4" w14:textId="2A784F8F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ecked by Line Manag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9B350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 w:code="9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46363" w14:textId="77777777" w:rsidR="00A31A14" w:rsidRDefault="00A31A14">
      <w:r>
        <w:separator/>
      </w:r>
    </w:p>
  </w:endnote>
  <w:endnote w:type="continuationSeparator" w:id="0">
    <w:p w14:paraId="6993E284" w14:textId="77777777" w:rsidR="00A31A14" w:rsidRDefault="00A31A14">
      <w:r>
        <w:continuationSeparator/>
      </w:r>
    </w:p>
  </w:endnote>
  <w:endnote w:type="continuationNotice" w:id="1">
    <w:p w14:paraId="00B6B758" w14:textId="77777777" w:rsidR="00A31A14" w:rsidRDefault="00A31A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E33B7CC9-7AB0-4DF8-9E5A-EBA4B603ACE0}"/>
    <w:embedBold r:id="rId2" w:fontKey="{4FBA58F9-08F1-497A-B617-6EF0EE18284A}"/>
    <w:embedItalic r:id="rId3" w:fontKey="{1C205588-0CAD-49E9-BA9F-83260285590B}"/>
    <w:embedBoldItalic r:id="rId4" w:fontKey="{5B8593C9-40B7-4147-9433-8ECE3D802746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1C8A7A2C-7B91-4068-8653-0FDB7116AA21}"/>
    <w:embedBold r:id="rId6" w:fontKey="{7495E942-A3D6-401B-B700-2B77A2F17CFA}"/>
    <w:embedBoldItalic r:id="rId7" w:fontKey="{67BC3033-9218-456A-B02D-17120D39C7A0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8341CD4A-4926-4B11-808E-39429DA464FF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DBD123A1-EBA8-47E1-89FD-6933C450A16A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BFC23880-FC38-4263-968F-29787CC85941}"/>
    <w:embedBold r:id="rId11" w:fontKey="{6170FA9B-2EA3-46B6-9496-F5FD11FEB52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668B382A-BED4-423C-B663-3085AB901C6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3" w:fontKey="{7318757F-3E63-4AF1-AEB9-2AD453B3367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DC908" w14:textId="77777777" w:rsidR="00DE479F" w:rsidRDefault="00DE47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240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76E52" w14:textId="77777777" w:rsidR="00DE479F" w:rsidRDefault="00DE4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502D5" w14:textId="77777777" w:rsidR="00A31A14" w:rsidRDefault="00A31A14">
      <w:r>
        <w:separator/>
      </w:r>
    </w:p>
  </w:footnote>
  <w:footnote w:type="continuationSeparator" w:id="0">
    <w:p w14:paraId="7B23B42C" w14:textId="77777777" w:rsidR="00A31A14" w:rsidRDefault="00A31A14">
      <w:r>
        <w:continuationSeparator/>
      </w:r>
    </w:p>
  </w:footnote>
  <w:footnote w:type="continuationNotice" w:id="1">
    <w:p w14:paraId="2E13AD30" w14:textId="77777777" w:rsidR="00A31A14" w:rsidRDefault="00A31A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B2D24" w14:textId="77777777" w:rsidR="00DE479F" w:rsidRDefault="00DE47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0B3DCF6E" w:rsidR="00FA2AD5" w:rsidRDefault="00DE479F" w:rsidP="17D94ACB">
    <w:pPr>
      <w:pStyle w:val="Heading4"/>
    </w:pPr>
    <w:r>
      <w:rPr>
        <w:rFonts w:eastAsia="Nunito Sans Black" w:cs="Nunito Sans Black"/>
      </w:rPr>
      <w:t xml:space="preserve">Norwegian Crane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A3133" w14:textId="77777777" w:rsidR="00DE479F" w:rsidRDefault="00DE4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656318">
    <w:abstractNumId w:val="17"/>
  </w:num>
  <w:num w:numId="2" w16cid:durableId="1225870625">
    <w:abstractNumId w:val="22"/>
  </w:num>
  <w:num w:numId="3" w16cid:durableId="504244496">
    <w:abstractNumId w:val="25"/>
  </w:num>
  <w:num w:numId="4" w16cid:durableId="1599606261">
    <w:abstractNumId w:val="15"/>
  </w:num>
  <w:num w:numId="5" w16cid:durableId="992683794">
    <w:abstractNumId w:val="23"/>
  </w:num>
  <w:num w:numId="6" w16cid:durableId="1615088937">
    <w:abstractNumId w:val="0"/>
  </w:num>
  <w:num w:numId="7" w16cid:durableId="468937222">
    <w:abstractNumId w:val="1"/>
  </w:num>
  <w:num w:numId="8" w16cid:durableId="546574698">
    <w:abstractNumId w:val="2"/>
  </w:num>
  <w:num w:numId="9" w16cid:durableId="1879275927">
    <w:abstractNumId w:val="3"/>
  </w:num>
  <w:num w:numId="10" w16cid:durableId="2070615143">
    <w:abstractNumId w:val="8"/>
  </w:num>
  <w:num w:numId="11" w16cid:durableId="50034136">
    <w:abstractNumId w:val="4"/>
  </w:num>
  <w:num w:numId="12" w16cid:durableId="74009816">
    <w:abstractNumId w:val="5"/>
  </w:num>
  <w:num w:numId="13" w16cid:durableId="847401202">
    <w:abstractNumId w:val="6"/>
  </w:num>
  <w:num w:numId="14" w16cid:durableId="1075976272">
    <w:abstractNumId w:val="7"/>
  </w:num>
  <w:num w:numId="15" w16cid:durableId="1350524220">
    <w:abstractNumId w:val="9"/>
  </w:num>
  <w:num w:numId="16" w16cid:durableId="317731132">
    <w:abstractNumId w:val="11"/>
  </w:num>
  <w:num w:numId="17" w16cid:durableId="139614685">
    <w:abstractNumId w:val="20"/>
  </w:num>
  <w:num w:numId="18" w16cid:durableId="650526483">
    <w:abstractNumId w:val="14"/>
  </w:num>
  <w:num w:numId="19" w16cid:durableId="1613514823">
    <w:abstractNumId w:val="31"/>
  </w:num>
  <w:num w:numId="20" w16cid:durableId="763723136">
    <w:abstractNumId w:val="28"/>
  </w:num>
  <w:num w:numId="21" w16cid:durableId="53091397">
    <w:abstractNumId w:val="32"/>
  </w:num>
  <w:num w:numId="22" w16cid:durableId="192498098">
    <w:abstractNumId w:val="26"/>
  </w:num>
  <w:num w:numId="23" w16cid:durableId="680283998">
    <w:abstractNumId w:val="12"/>
  </w:num>
  <w:num w:numId="24" w16cid:durableId="125394965">
    <w:abstractNumId w:val="13"/>
  </w:num>
  <w:num w:numId="25" w16cid:durableId="1976448364">
    <w:abstractNumId w:val="24"/>
  </w:num>
  <w:num w:numId="26" w16cid:durableId="252981339">
    <w:abstractNumId w:val="19"/>
  </w:num>
  <w:num w:numId="27" w16cid:durableId="791707091">
    <w:abstractNumId w:val="10"/>
  </w:num>
  <w:num w:numId="28" w16cid:durableId="1242527629">
    <w:abstractNumId w:val="16"/>
  </w:num>
  <w:num w:numId="29" w16cid:durableId="1385832398">
    <w:abstractNumId w:val="21"/>
  </w:num>
  <w:num w:numId="30" w16cid:durableId="1323660462">
    <w:abstractNumId w:val="27"/>
  </w:num>
  <w:num w:numId="31" w16cid:durableId="481891826">
    <w:abstractNumId w:val="30"/>
  </w:num>
  <w:num w:numId="32" w16cid:durableId="160433480">
    <w:abstractNumId w:val="29"/>
  </w:num>
  <w:num w:numId="33" w16cid:durableId="168509236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37CCE"/>
    <w:rsid w:val="00045461"/>
    <w:rsid w:val="00064B38"/>
    <w:rsid w:val="00064FB5"/>
    <w:rsid w:val="000702F6"/>
    <w:rsid w:val="00070AC9"/>
    <w:rsid w:val="0009099A"/>
    <w:rsid w:val="000A48F6"/>
    <w:rsid w:val="000B68F5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64BF9"/>
    <w:rsid w:val="001667B1"/>
    <w:rsid w:val="00166993"/>
    <w:rsid w:val="00183108"/>
    <w:rsid w:val="001A1F8C"/>
    <w:rsid w:val="001A5981"/>
    <w:rsid w:val="001B69B6"/>
    <w:rsid w:val="001B6B16"/>
    <w:rsid w:val="001B6D1F"/>
    <w:rsid w:val="001C60E8"/>
    <w:rsid w:val="001D0A6A"/>
    <w:rsid w:val="001D2A32"/>
    <w:rsid w:val="001F75FF"/>
    <w:rsid w:val="00201A76"/>
    <w:rsid w:val="0020622E"/>
    <w:rsid w:val="0024120F"/>
    <w:rsid w:val="002424AB"/>
    <w:rsid w:val="002609AB"/>
    <w:rsid w:val="00260C71"/>
    <w:rsid w:val="0026212D"/>
    <w:rsid w:val="002670CC"/>
    <w:rsid w:val="002678AA"/>
    <w:rsid w:val="00271580"/>
    <w:rsid w:val="00272817"/>
    <w:rsid w:val="002728CB"/>
    <w:rsid w:val="00273FEC"/>
    <w:rsid w:val="00280FD1"/>
    <w:rsid w:val="00283D82"/>
    <w:rsid w:val="00284431"/>
    <w:rsid w:val="00291697"/>
    <w:rsid w:val="002978F5"/>
    <w:rsid w:val="002A24AE"/>
    <w:rsid w:val="002B42D7"/>
    <w:rsid w:val="002B5ADD"/>
    <w:rsid w:val="002C1ABD"/>
    <w:rsid w:val="002C7D2D"/>
    <w:rsid w:val="002D1BF0"/>
    <w:rsid w:val="002F324C"/>
    <w:rsid w:val="003043AE"/>
    <w:rsid w:val="0031006A"/>
    <w:rsid w:val="0031790E"/>
    <w:rsid w:val="003222FB"/>
    <w:rsid w:val="0034438D"/>
    <w:rsid w:val="00346431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543F"/>
    <w:rsid w:val="003C6A73"/>
    <w:rsid w:val="003D5EEF"/>
    <w:rsid w:val="003E0A04"/>
    <w:rsid w:val="003E73FE"/>
    <w:rsid w:val="00406854"/>
    <w:rsid w:val="00421FE7"/>
    <w:rsid w:val="00451429"/>
    <w:rsid w:val="00464629"/>
    <w:rsid w:val="00465843"/>
    <w:rsid w:val="00467139"/>
    <w:rsid w:val="0047668F"/>
    <w:rsid w:val="00482DBB"/>
    <w:rsid w:val="004900C8"/>
    <w:rsid w:val="004C688D"/>
    <w:rsid w:val="004C6902"/>
    <w:rsid w:val="004C70F8"/>
    <w:rsid w:val="004E1C74"/>
    <w:rsid w:val="004E31E2"/>
    <w:rsid w:val="004E37CB"/>
    <w:rsid w:val="004E768C"/>
    <w:rsid w:val="004F5599"/>
    <w:rsid w:val="00517AEA"/>
    <w:rsid w:val="00526CDC"/>
    <w:rsid w:val="00537D6B"/>
    <w:rsid w:val="00542B63"/>
    <w:rsid w:val="00547A04"/>
    <w:rsid w:val="00551736"/>
    <w:rsid w:val="00584D83"/>
    <w:rsid w:val="00591F70"/>
    <w:rsid w:val="00597CC7"/>
    <w:rsid w:val="005A0067"/>
    <w:rsid w:val="005B425D"/>
    <w:rsid w:val="005C0CFD"/>
    <w:rsid w:val="005C1C48"/>
    <w:rsid w:val="005C29EB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56BD1"/>
    <w:rsid w:val="0066293D"/>
    <w:rsid w:val="006740D5"/>
    <w:rsid w:val="00681D40"/>
    <w:rsid w:val="006B2FFC"/>
    <w:rsid w:val="006C4722"/>
    <w:rsid w:val="006E4079"/>
    <w:rsid w:val="006E797F"/>
    <w:rsid w:val="006F0511"/>
    <w:rsid w:val="006F5D9A"/>
    <w:rsid w:val="00701E81"/>
    <w:rsid w:val="00707551"/>
    <w:rsid w:val="007106E8"/>
    <w:rsid w:val="0071703B"/>
    <w:rsid w:val="00721886"/>
    <w:rsid w:val="00726E4C"/>
    <w:rsid w:val="00727452"/>
    <w:rsid w:val="00727784"/>
    <w:rsid w:val="007306C6"/>
    <w:rsid w:val="007427DF"/>
    <w:rsid w:val="007552EE"/>
    <w:rsid w:val="00756C1A"/>
    <w:rsid w:val="007571A7"/>
    <w:rsid w:val="00761168"/>
    <w:rsid w:val="007651BB"/>
    <w:rsid w:val="0076674E"/>
    <w:rsid w:val="00781101"/>
    <w:rsid w:val="0079074E"/>
    <w:rsid w:val="007A359A"/>
    <w:rsid w:val="007A49B1"/>
    <w:rsid w:val="007B283A"/>
    <w:rsid w:val="007B57D8"/>
    <w:rsid w:val="007C5908"/>
    <w:rsid w:val="007C5D17"/>
    <w:rsid w:val="007D5357"/>
    <w:rsid w:val="007D5675"/>
    <w:rsid w:val="007D59DA"/>
    <w:rsid w:val="007E58C6"/>
    <w:rsid w:val="007F02FD"/>
    <w:rsid w:val="007F7D05"/>
    <w:rsid w:val="00803689"/>
    <w:rsid w:val="00814A8E"/>
    <w:rsid w:val="008152A4"/>
    <w:rsid w:val="00827F21"/>
    <w:rsid w:val="008349D7"/>
    <w:rsid w:val="008402C3"/>
    <w:rsid w:val="00844F5B"/>
    <w:rsid w:val="0084623F"/>
    <w:rsid w:val="008473D8"/>
    <w:rsid w:val="00853C4E"/>
    <w:rsid w:val="00882543"/>
    <w:rsid w:val="00893C6F"/>
    <w:rsid w:val="00893C8B"/>
    <w:rsid w:val="0089425D"/>
    <w:rsid w:val="00897870"/>
    <w:rsid w:val="00897FE0"/>
    <w:rsid w:val="008A3608"/>
    <w:rsid w:val="008A3A8F"/>
    <w:rsid w:val="008A5749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1448B"/>
    <w:rsid w:val="0092652A"/>
    <w:rsid w:val="00935B1D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B350D"/>
    <w:rsid w:val="009C41BB"/>
    <w:rsid w:val="009F4294"/>
    <w:rsid w:val="00A04EAD"/>
    <w:rsid w:val="00A17A3E"/>
    <w:rsid w:val="00A30463"/>
    <w:rsid w:val="00A31A14"/>
    <w:rsid w:val="00A4121A"/>
    <w:rsid w:val="00A56BF0"/>
    <w:rsid w:val="00A94D85"/>
    <w:rsid w:val="00AA67C8"/>
    <w:rsid w:val="00AB03ED"/>
    <w:rsid w:val="00AB5D62"/>
    <w:rsid w:val="00AC4085"/>
    <w:rsid w:val="00AE0AAE"/>
    <w:rsid w:val="00AE3882"/>
    <w:rsid w:val="00AF65EB"/>
    <w:rsid w:val="00B0031E"/>
    <w:rsid w:val="00B10201"/>
    <w:rsid w:val="00B117A9"/>
    <w:rsid w:val="00B21D5F"/>
    <w:rsid w:val="00B2380E"/>
    <w:rsid w:val="00B24CE0"/>
    <w:rsid w:val="00B31011"/>
    <w:rsid w:val="00B349AE"/>
    <w:rsid w:val="00B370D3"/>
    <w:rsid w:val="00B461AD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158D"/>
    <w:rsid w:val="00C74CA0"/>
    <w:rsid w:val="00C810F1"/>
    <w:rsid w:val="00C83FCF"/>
    <w:rsid w:val="00C94106"/>
    <w:rsid w:val="00C96203"/>
    <w:rsid w:val="00CA030A"/>
    <w:rsid w:val="00CA178F"/>
    <w:rsid w:val="00CB05CA"/>
    <w:rsid w:val="00CB40F2"/>
    <w:rsid w:val="00CB79E5"/>
    <w:rsid w:val="00CC1B7E"/>
    <w:rsid w:val="00CD04D1"/>
    <w:rsid w:val="00CD4442"/>
    <w:rsid w:val="00CE188D"/>
    <w:rsid w:val="00CE4424"/>
    <w:rsid w:val="00D0096F"/>
    <w:rsid w:val="00D04664"/>
    <w:rsid w:val="00D217F6"/>
    <w:rsid w:val="00D769A4"/>
    <w:rsid w:val="00D83ACF"/>
    <w:rsid w:val="00D8486E"/>
    <w:rsid w:val="00D92118"/>
    <w:rsid w:val="00D9530F"/>
    <w:rsid w:val="00D95E26"/>
    <w:rsid w:val="00DA5EFE"/>
    <w:rsid w:val="00DA7966"/>
    <w:rsid w:val="00DD1A3A"/>
    <w:rsid w:val="00DD3E73"/>
    <w:rsid w:val="00DE479F"/>
    <w:rsid w:val="00E033D6"/>
    <w:rsid w:val="00E0543B"/>
    <w:rsid w:val="00E11470"/>
    <w:rsid w:val="00E53F42"/>
    <w:rsid w:val="00E6290A"/>
    <w:rsid w:val="00E75CA6"/>
    <w:rsid w:val="00E82A23"/>
    <w:rsid w:val="00E85A51"/>
    <w:rsid w:val="00E87CD9"/>
    <w:rsid w:val="00EA12EF"/>
    <w:rsid w:val="00EA1FA8"/>
    <w:rsid w:val="00EA63C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70162"/>
    <w:rsid w:val="00F91EC6"/>
    <w:rsid w:val="00F966F6"/>
    <w:rsid w:val="00FA1DF8"/>
    <w:rsid w:val="00FA2AD5"/>
    <w:rsid w:val="00FB1A19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1F75F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1F75FF"/>
  </w:style>
  <w:style w:type="character" w:customStyle="1" w:styleId="eop">
    <w:name w:val="eop"/>
    <w:basedOn w:val="DefaultParagraphFont"/>
    <w:rsid w:val="001F75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CEC55E-F625-4AA3-8681-47EEE69CC2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1-08-23T09:41:00Z</cp:lastPrinted>
  <dcterms:created xsi:type="dcterms:W3CDTF">2025-01-21T15:36:00Z</dcterms:created>
  <dcterms:modified xsi:type="dcterms:W3CDTF">2025-01-2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